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E6DEE8" w14:textId="77777777" w:rsidR="00194D61" w:rsidRPr="00763DE1" w:rsidRDefault="00194D61" w:rsidP="00763DE1">
      <w:pPr>
        <w:pStyle w:val="Heading1"/>
        <w:rPr>
          <w:sz w:val="14"/>
        </w:rPr>
      </w:pPr>
    </w:p>
    <w:p w14:paraId="2A025030" w14:textId="59E3E9B7" w:rsidR="00E87046" w:rsidRPr="00DA4DD0" w:rsidRDefault="00181AA8" w:rsidP="005531F6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THỜI</w:t>
      </w:r>
      <w:r w:rsidRPr="00DA4DD0">
        <w:rPr>
          <w:rFonts w:ascii="Times New Roman" w:hAnsi="Times New Roman"/>
          <w:b/>
          <w:sz w:val="34"/>
          <w:lang w:val="vi-VN"/>
        </w:rPr>
        <w:t xml:space="preserve"> KHÓA</w:t>
      </w:r>
      <w:r w:rsidRPr="00DA4DD0">
        <w:rPr>
          <w:rFonts w:ascii="Times New Roman" w:hAnsi="Times New Roman"/>
          <w:b/>
          <w:sz w:val="34"/>
        </w:rPr>
        <w:t xml:space="preserve"> BIỂU</w:t>
      </w:r>
      <w:r w:rsidRPr="00DA4DD0">
        <w:rPr>
          <w:rFonts w:ascii="Times New Roman" w:hAnsi="Times New Roman"/>
          <w:b/>
          <w:sz w:val="34"/>
          <w:lang w:val="vi-VN"/>
        </w:rPr>
        <w:t xml:space="preserve"> </w:t>
      </w:r>
      <w:r w:rsidR="002865BC">
        <w:rPr>
          <w:rFonts w:ascii="Times New Roman" w:hAnsi="Times New Roman"/>
          <w:b/>
          <w:sz w:val="34"/>
        </w:rPr>
        <w:t xml:space="preserve">MÔN </w:t>
      </w:r>
      <w:r w:rsidRPr="00DA4DD0">
        <w:rPr>
          <w:rFonts w:ascii="Times New Roman" w:hAnsi="Times New Roman"/>
          <w:b/>
          <w:sz w:val="34"/>
        </w:rPr>
        <w:t>TIẾNG ANH</w:t>
      </w:r>
      <w:r w:rsidR="002865BC">
        <w:rPr>
          <w:rFonts w:ascii="Times New Roman" w:hAnsi="Times New Roman"/>
          <w:b/>
          <w:sz w:val="34"/>
        </w:rPr>
        <w:t xml:space="preserve"> LIÊN KẾT</w:t>
      </w:r>
    </w:p>
    <w:p w14:paraId="35CB0D31" w14:textId="25222D81" w:rsidR="00BF7A70" w:rsidRPr="00DA4DD0" w:rsidRDefault="00DA4DD0" w:rsidP="005531F6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(</w:t>
      </w:r>
      <w:proofErr w:type="spellStart"/>
      <w:r w:rsidR="00A86391">
        <w:rPr>
          <w:rFonts w:ascii="Times New Roman" w:hAnsi="Times New Roman"/>
          <w:b/>
          <w:sz w:val="34"/>
        </w:rPr>
        <w:t>Áp</w:t>
      </w:r>
      <w:proofErr w:type="spellEnd"/>
      <w:r w:rsidR="00A86391">
        <w:rPr>
          <w:rFonts w:ascii="Times New Roman" w:hAnsi="Times New Roman"/>
          <w:b/>
          <w:sz w:val="34"/>
        </w:rPr>
        <w:t xml:space="preserve"> </w:t>
      </w:r>
      <w:proofErr w:type="spellStart"/>
      <w:r w:rsidR="00A86391">
        <w:rPr>
          <w:rFonts w:ascii="Times New Roman" w:hAnsi="Times New Roman"/>
          <w:b/>
          <w:sz w:val="34"/>
        </w:rPr>
        <w:t>dụng</w:t>
      </w:r>
      <w:proofErr w:type="spellEnd"/>
      <w:r w:rsidR="00A86391">
        <w:rPr>
          <w:rFonts w:ascii="Times New Roman" w:hAnsi="Times New Roman"/>
          <w:b/>
          <w:sz w:val="34"/>
        </w:rPr>
        <w:t xml:space="preserve"> </w:t>
      </w:r>
      <w:proofErr w:type="spellStart"/>
      <w:r w:rsidR="00A86391">
        <w:rPr>
          <w:rFonts w:ascii="Times New Roman" w:hAnsi="Times New Roman"/>
          <w:b/>
          <w:sz w:val="34"/>
        </w:rPr>
        <w:t>từ</w:t>
      </w:r>
      <w:proofErr w:type="spellEnd"/>
      <w:r w:rsidR="00A86391">
        <w:rPr>
          <w:rFonts w:ascii="Times New Roman" w:hAnsi="Times New Roman"/>
          <w:b/>
          <w:sz w:val="34"/>
        </w:rPr>
        <w:t xml:space="preserve"> </w:t>
      </w:r>
      <w:r w:rsidR="004F4DB3">
        <w:rPr>
          <w:rFonts w:ascii="Times New Roman" w:hAnsi="Times New Roman"/>
          <w:b/>
          <w:sz w:val="34"/>
        </w:rPr>
        <w:t>12</w:t>
      </w:r>
      <w:r w:rsidR="00A86391">
        <w:rPr>
          <w:rFonts w:ascii="Times New Roman" w:hAnsi="Times New Roman"/>
          <w:b/>
          <w:sz w:val="34"/>
        </w:rPr>
        <w:t>/0</w:t>
      </w:r>
      <w:r w:rsidR="004F4DB3">
        <w:rPr>
          <w:rFonts w:ascii="Times New Roman" w:hAnsi="Times New Roman"/>
          <w:b/>
          <w:sz w:val="34"/>
        </w:rPr>
        <w:t>9</w:t>
      </w:r>
      <w:r w:rsidR="000B0D60">
        <w:rPr>
          <w:rFonts w:ascii="Times New Roman" w:hAnsi="Times New Roman"/>
          <w:b/>
          <w:sz w:val="34"/>
        </w:rPr>
        <w:t>/</w:t>
      </w:r>
      <w:r w:rsidRPr="00DA4DD0">
        <w:rPr>
          <w:rFonts w:ascii="Times New Roman" w:hAnsi="Times New Roman"/>
          <w:b/>
          <w:sz w:val="34"/>
        </w:rPr>
        <w:t>20</w:t>
      </w:r>
      <w:r w:rsidR="00405C01">
        <w:rPr>
          <w:rFonts w:ascii="Times New Roman" w:hAnsi="Times New Roman"/>
          <w:b/>
          <w:sz w:val="34"/>
        </w:rPr>
        <w:t>2</w:t>
      </w:r>
      <w:r w:rsidR="004F4DB3">
        <w:rPr>
          <w:rFonts w:ascii="Times New Roman" w:hAnsi="Times New Roman"/>
          <w:b/>
          <w:sz w:val="34"/>
        </w:rPr>
        <w:t>2</w:t>
      </w:r>
      <w:r w:rsidR="00E87046" w:rsidRPr="00DA4DD0">
        <w:rPr>
          <w:rFonts w:ascii="Times New Roman" w:hAnsi="Times New Roman"/>
          <w:b/>
          <w:sz w:val="34"/>
        </w:rPr>
        <w:t>)</w:t>
      </w:r>
      <w:r w:rsidR="00C6674D" w:rsidRPr="00DA4DD0">
        <w:rPr>
          <w:rFonts w:ascii="Times New Roman" w:hAnsi="Times New Roman"/>
          <w:b/>
          <w:sz w:val="34"/>
        </w:rPr>
        <w:t xml:space="preserve"> </w:t>
      </w:r>
    </w:p>
    <w:tbl>
      <w:tblPr>
        <w:tblW w:w="13971" w:type="dxa"/>
        <w:tblInd w:w="7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6"/>
        <w:gridCol w:w="1239"/>
        <w:gridCol w:w="2344"/>
        <w:gridCol w:w="1550"/>
        <w:gridCol w:w="1550"/>
        <w:gridCol w:w="1602"/>
        <w:gridCol w:w="1682"/>
        <w:gridCol w:w="1602"/>
        <w:gridCol w:w="1576"/>
      </w:tblGrid>
      <w:tr w:rsidR="00405C01" w14:paraId="29AEC5B6" w14:textId="77777777" w:rsidTr="00385CF7">
        <w:trPr>
          <w:cantSplit/>
          <w:trHeight w:val="618"/>
        </w:trPr>
        <w:tc>
          <w:tcPr>
            <w:tcW w:w="82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9C5DCC7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6B39F2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</w:t>
            </w:r>
            <w:r w:rsidR="006649C6" w:rsidRPr="00385CF7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234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EE55D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ời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</w:t>
            </w: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gian</w:t>
            </w:r>
            <w:proofErr w:type="spellEnd"/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1960FB4B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2</w:t>
            </w:r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895376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3</w:t>
            </w:r>
          </w:p>
        </w:tc>
        <w:tc>
          <w:tcPr>
            <w:tcW w:w="1602" w:type="dxa"/>
            <w:tcBorders>
              <w:left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4F7B2503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4</w:t>
            </w:r>
          </w:p>
        </w:tc>
        <w:tc>
          <w:tcPr>
            <w:tcW w:w="1682" w:type="dxa"/>
            <w:tcBorders>
              <w:left w:val="single" w:sz="4" w:space="0" w:color="auto"/>
            </w:tcBorders>
            <w:shd w:val="clear" w:color="auto" w:fill="C2D69B"/>
            <w:vAlign w:val="center"/>
          </w:tcPr>
          <w:p w14:paraId="4247BF94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5</w:t>
            </w:r>
          </w:p>
        </w:tc>
        <w:tc>
          <w:tcPr>
            <w:tcW w:w="1602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558D6249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6</w:t>
            </w:r>
          </w:p>
        </w:tc>
        <w:tc>
          <w:tcPr>
            <w:tcW w:w="1576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2C007C5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7</w:t>
            </w:r>
          </w:p>
        </w:tc>
      </w:tr>
      <w:tr w:rsidR="00A721A1" w14:paraId="6847C569" w14:textId="77777777" w:rsidTr="00405C01">
        <w:trPr>
          <w:cantSplit/>
          <w:trHeight w:val="548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30E3A21F" w14:textId="77777777" w:rsidR="00A721A1" w:rsidRPr="006649C6" w:rsidRDefault="00A721A1" w:rsidP="00B34369">
            <w:pPr>
              <w:ind w:left="113" w:right="113"/>
              <w:jc w:val="center"/>
              <w:rPr>
                <w:rFonts w:ascii="Times New Roman" w:hAnsi="Times New Roman"/>
                <w:b/>
                <w:sz w:val="44"/>
              </w:rPr>
            </w:pPr>
            <w:proofErr w:type="spellStart"/>
            <w:r w:rsidRPr="006649C6">
              <w:rPr>
                <w:rFonts w:ascii="Times New Roman" w:hAnsi="Times New Roman"/>
                <w:b/>
                <w:sz w:val="44"/>
              </w:rPr>
              <w:t>Sáng</w:t>
            </w:r>
            <w:proofErr w:type="spellEnd"/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5249" w14:textId="77777777" w:rsidR="00A721A1" w:rsidRPr="006649C6" w:rsidRDefault="00A721A1" w:rsidP="00F865C7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9477E2" w14:textId="77777777" w:rsidR="00A721A1" w:rsidRPr="00AF72F2" w:rsidRDefault="00A721A1" w:rsidP="00AF72F2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8103C" w14:textId="77777777" w:rsidR="00A721A1" w:rsidRPr="00AF72F2" w:rsidRDefault="00A721A1" w:rsidP="00AF72F2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3C6A9" w14:textId="77777777" w:rsidR="00A721A1" w:rsidRPr="00AF72F2" w:rsidRDefault="00A721A1" w:rsidP="008D6C37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88F46B" w14:textId="77777777" w:rsidR="00A721A1" w:rsidRPr="00AF72F2" w:rsidRDefault="00A721A1" w:rsidP="00C004C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15A175" w14:textId="77777777" w:rsidR="00A721A1" w:rsidRPr="00AF72F2" w:rsidRDefault="00A721A1" w:rsidP="00C004C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FF79F" w14:textId="77777777" w:rsidR="00A721A1" w:rsidRPr="008B77E6" w:rsidRDefault="00A721A1" w:rsidP="008B77E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2B5AD1" w14:textId="77777777" w:rsidR="00A721A1" w:rsidRPr="008B77E6" w:rsidRDefault="00A721A1" w:rsidP="005A2596">
            <w:pPr>
              <w:jc w:val="center"/>
              <w:rPr>
                <w:sz w:val="28"/>
                <w:szCs w:val="28"/>
              </w:rPr>
            </w:pPr>
          </w:p>
        </w:tc>
      </w:tr>
      <w:tr w:rsidR="004F4DB3" w14:paraId="5DCE4D3B" w14:textId="77777777" w:rsidTr="00873C89">
        <w:trPr>
          <w:cantSplit/>
          <w:trHeight w:val="554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46D43E8" w14:textId="77777777" w:rsidR="004F4DB3" w:rsidRPr="006649C6" w:rsidRDefault="004F4DB3" w:rsidP="004F4DB3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2F14D" w14:textId="77777777" w:rsidR="004F4DB3" w:rsidRPr="006649C6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7FDE87" w14:textId="14948A5D" w:rsidR="004F4DB3" w:rsidRPr="0050142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8:05 - 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8:5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8CCCA" w14:textId="37495B91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A1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542DD" w14:textId="3BED1472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D2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2FE30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E527B" w14:textId="11361EF3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8EE066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366DF" w14:textId="77777777" w:rsidR="004F4DB3" w:rsidRPr="008B77E6" w:rsidRDefault="004F4DB3" w:rsidP="004F4DB3">
            <w:pPr>
              <w:jc w:val="center"/>
              <w:rPr>
                <w:sz w:val="28"/>
                <w:szCs w:val="28"/>
              </w:rPr>
            </w:pPr>
          </w:p>
        </w:tc>
      </w:tr>
      <w:tr w:rsidR="004F4DB3" w14:paraId="338947B9" w14:textId="77777777" w:rsidTr="00873C89">
        <w:trPr>
          <w:cantSplit/>
          <w:trHeight w:val="562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E75B091" w14:textId="77777777" w:rsidR="004F4DB3" w:rsidRPr="006649C6" w:rsidRDefault="004F4DB3" w:rsidP="004F4DB3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3863E" w14:textId="77777777" w:rsidR="004F4DB3" w:rsidRPr="006649C6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1AAA6" w14:textId="77777777" w:rsidR="004F4DB3" w:rsidRPr="0050142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01423">
              <w:rPr>
                <w:rFonts w:ascii="Times New Roman" w:hAnsi="Times New Roman"/>
                <w:sz w:val="28"/>
                <w:szCs w:val="28"/>
              </w:rPr>
              <w:t>9:05 – 9:5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3C9001" w14:textId="758CD80D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A3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D26D8" w14:textId="0BE06E1D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D3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7F3F4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6A472" w14:textId="644E1955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F63DC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56BC78" w14:textId="77777777" w:rsidR="004F4DB3" w:rsidRPr="008B77E6" w:rsidRDefault="004F4DB3" w:rsidP="004F4DB3">
            <w:pPr>
              <w:jc w:val="center"/>
              <w:rPr>
                <w:sz w:val="28"/>
                <w:szCs w:val="28"/>
              </w:rPr>
            </w:pPr>
          </w:p>
        </w:tc>
      </w:tr>
      <w:tr w:rsidR="004F4DB3" w14:paraId="6B5D78D2" w14:textId="77777777" w:rsidTr="00873C89">
        <w:trPr>
          <w:cantSplit/>
          <w:trHeight w:val="54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34914F10" w14:textId="77777777" w:rsidR="004F4DB3" w:rsidRPr="006649C6" w:rsidRDefault="004F4DB3" w:rsidP="004F4DB3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DDE5" w14:textId="77777777" w:rsidR="004F4DB3" w:rsidRPr="006649C6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7862A" w14:textId="60372A96" w:rsidR="004F4DB3" w:rsidRPr="0050142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5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 xml:space="preserve"> –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10:4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2C947" w14:textId="2E906C05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D1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0A8B2" w14:textId="144A926F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A5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490E7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7B866" w14:textId="232EAF8B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9E9A9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5D29C" w14:textId="77777777" w:rsidR="004F4DB3" w:rsidRPr="008B77E6" w:rsidRDefault="004F4DB3" w:rsidP="004F4DB3">
            <w:pPr>
              <w:jc w:val="center"/>
              <w:rPr>
                <w:sz w:val="28"/>
                <w:szCs w:val="28"/>
              </w:rPr>
            </w:pPr>
          </w:p>
        </w:tc>
      </w:tr>
      <w:tr w:rsidR="004F4DB3" w14:paraId="0454A306" w14:textId="77777777" w:rsidTr="00873C89">
        <w:trPr>
          <w:cantSplit/>
          <w:trHeight w:val="56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BF0FB6F" w14:textId="77777777" w:rsidR="004F4DB3" w:rsidRPr="006649C6" w:rsidRDefault="004F4DB3" w:rsidP="004F4DB3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C7EF" w14:textId="77777777" w:rsidR="004F4DB3" w:rsidRPr="006649C6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50A58" w14:textId="292D252E" w:rsidR="004F4DB3" w:rsidRPr="0050142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01423">
              <w:rPr>
                <w:rFonts w:ascii="Times New Roman" w:hAnsi="Times New Roman"/>
                <w:sz w:val="28"/>
                <w:szCs w:val="28"/>
              </w:rPr>
              <w:t>10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5 – 11: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AA8BC" w14:textId="04A44FA7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A2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D81B2D" w14:textId="06CC2B79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4FE2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07655" w14:textId="51111CEB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285DA4" w14:textId="77777777" w:rsidR="004F4DB3" w:rsidRPr="00AF72F2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D305A" w14:textId="77777777" w:rsidR="004F4DB3" w:rsidRPr="008B77E6" w:rsidRDefault="004F4DB3" w:rsidP="004F4DB3">
            <w:pPr>
              <w:jc w:val="center"/>
              <w:rPr>
                <w:sz w:val="28"/>
                <w:szCs w:val="28"/>
              </w:rPr>
            </w:pPr>
          </w:p>
        </w:tc>
      </w:tr>
      <w:tr w:rsidR="00885FA3" w14:paraId="43742A72" w14:textId="77777777" w:rsidTr="00405C01">
        <w:trPr>
          <w:cantSplit/>
          <w:trHeight w:val="558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DFEC4BE" w14:textId="77777777" w:rsidR="00885FA3" w:rsidRPr="006649C6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71CE8343" w14:textId="77777777" w:rsidR="00885FA3" w:rsidRPr="00AF72F2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8EA42B" w14:textId="77777777" w:rsidR="00885FA3" w:rsidRPr="00AF72F2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3CBECA" w14:textId="77777777" w:rsidR="00885FA3" w:rsidRDefault="00885FA3" w:rsidP="00885FA3">
            <w:pPr>
              <w:jc w:val="center"/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03BED" w14:textId="77777777" w:rsidR="00885FA3" w:rsidRDefault="00885FA3" w:rsidP="00885FA3">
            <w:pPr>
              <w:jc w:val="center"/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7C658" w14:textId="77777777" w:rsidR="00885FA3" w:rsidRDefault="00885FA3" w:rsidP="00885FA3">
            <w:pPr>
              <w:jc w:val="center"/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40F03E" w14:textId="77777777" w:rsidR="00885FA3" w:rsidRDefault="00885FA3" w:rsidP="00885FA3">
            <w:pPr>
              <w:jc w:val="center"/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4D3EF0" w14:textId="77777777" w:rsidR="00885FA3" w:rsidRDefault="00885FA3" w:rsidP="00885FA3">
            <w:pPr>
              <w:jc w:val="center"/>
            </w:pPr>
          </w:p>
        </w:tc>
      </w:tr>
      <w:tr w:rsidR="00885FA3" w14:paraId="38883001" w14:textId="77777777" w:rsidTr="00385CF7">
        <w:trPr>
          <w:cantSplit/>
          <w:trHeight w:val="532"/>
        </w:trPr>
        <w:tc>
          <w:tcPr>
            <w:tcW w:w="82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5A8D262A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FDEF6C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T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FD6FE17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25DE9BF0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2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8110919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3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096E5C9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7FA4AD3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5</w:t>
            </w:r>
          </w:p>
        </w:tc>
        <w:tc>
          <w:tcPr>
            <w:tcW w:w="16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81575C5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6</w:t>
            </w: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3A53B65F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proofErr w:type="spellStart"/>
            <w:r w:rsidRPr="00385CF7">
              <w:rPr>
                <w:rFonts w:ascii="Times New Roman" w:hAnsi="Times New Roman"/>
                <w:b/>
                <w:sz w:val="28"/>
              </w:rPr>
              <w:t>Thứ</w:t>
            </w:r>
            <w:proofErr w:type="spellEnd"/>
            <w:r w:rsidRPr="00385CF7">
              <w:rPr>
                <w:rFonts w:ascii="Times New Roman" w:hAnsi="Times New Roman"/>
                <w:b/>
                <w:sz w:val="28"/>
              </w:rPr>
              <w:t xml:space="preserve"> 7</w:t>
            </w:r>
          </w:p>
        </w:tc>
      </w:tr>
      <w:tr w:rsidR="004F4DB3" w14:paraId="28664A61" w14:textId="77777777" w:rsidTr="00AA2D03">
        <w:trPr>
          <w:cantSplit/>
          <w:trHeight w:val="553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5BA679DE" w14:textId="77777777" w:rsidR="004F4DB3" w:rsidRPr="00E974F2" w:rsidRDefault="004F4DB3" w:rsidP="004F4DB3">
            <w:pPr>
              <w:pStyle w:val="Heading2"/>
              <w:rPr>
                <w:rFonts w:ascii="Times New Roman" w:hAnsi="Times New Roman"/>
              </w:rPr>
            </w:pPr>
            <w:proofErr w:type="spellStart"/>
            <w:r w:rsidRPr="00E974F2">
              <w:rPr>
                <w:rFonts w:ascii="Times New Roman" w:hAnsi="Times New Roman"/>
                <w:sz w:val="44"/>
              </w:rPr>
              <w:t>Chiều</w:t>
            </w:r>
            <w:proofErr w:type="spellEnd"/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E1BE2" w14:textId="77777777" w:rsidR="004F4DB3" w:rsidRPr="00385CF7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8A06598" w14:textId="7B25192E" w:rsidR="004F4DB3" w:rsidRPr="00F3445C" w:rsidRDefault="004F4DB3" w:rsidP="004F4DB3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2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30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3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1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6676C6" w14:textId="5A376E52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 </w:t>
            </w:r>
            <w:r w:rsidR="00604B7A" w:rsidRPr="004F4DB3">
              <w:rPr>
                <w:rFonts w:ascii="Times New Roman" w:hAnsi="Times New Roman"/>
                <w:sz w:val="28"/>
                <w:szCs w:val="28"/>
              </w:rPr>
              <w:t>10D1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75BD4" w14:textId="51A57349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A4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A9BF2" w14:textId="5E9AB72F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D3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D7B25" w14:textId="12858153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D6 </w:t>
            </w:r>
          </w:p>
        </w:tc>
        <w:tc>
          <w:tcPr>
            <w:tcW w:w="160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E0F3" w14:textId="38C0DEFD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1BE7D86B" w14:textId="77777777" w:rsidR="004F4DB3" w:rsidRPr="00086B58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F4DB3" w14:paraId="7133E339" w14:textId="77777777" w:rsidTr="00AA2D03">
        <w:trPr>
          <w:cantSplit/>
          <w:trHeight w:val="55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774025FB" w14:textId="77777777" w:rsidR="004F4DB3" w:rsidRDefault="004F4DB3" w:rsidP="004F4DB3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DF79B" w14:textId="77777777" w:rsidR="004F4DB3" w:rsidRPr="00385CF7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410E508" w14:textId="52C0F93E" w:rsidR="004F4DB3" w:rsidRPr="00F3445C" w:rsidRDefault="004F4DB3" w:rsidP="004F4DB3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3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2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0-14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2F10C9" w14:textId="343063B0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10A6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A3E7A8" w14:textId="281BE824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A5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FADC72" w14:textId="679BC9D4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A8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7AEAB" w14:textId="2F525A94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D2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4CB3C" w14:textId="35B0D928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D5 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5C9592F7" w14:textId="77777777" w:rsidR="004F4DB3" w:rsidRPr="00086B58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F4DB3" w14:paraId="55DA5E49" w14:textId="77777777" w:rsidTr="00AA2D03">
        <w:trPr>
          <w:cantSplit/>
          <w:trHeight w:val="548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6EA0E536" w14:textId="77777777" w:rsidR="004F4DB3" w:rsidRDefault="004F4DB3" w:rsidP="004F4DB3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62ADA" w14:textId="77777777" w:rsidR="004F4DB3" w:rsidRPr="00385CF7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F26A5C5" w14:textId="1C13490E" w:rsidR="004F4DB3" w:rsidRPr="00F3445C" w:rsidRDefault="004F4DB3" w:rsidP="004F4DB3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4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10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4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5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22F5C" w14:textId="156330E6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A7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CFD07C" w14:textId="035D29DE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D6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E0CC0" w14:textId="07767CBB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D5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BBE436" w14:textId="620D325F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A2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EC9E0" w14:textId="5E9FDB67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10A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4403838C" w14:textId="77777777" w:rsidR="004F4DB3" w:rsidRPr="00086B58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F4DB3" w14:paraId="58B76A70" w14:textId="77777777" w:rsidTr="00AA2D03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55FFAD9" w14:textId="77777777" w:rsidR="004F4DB3" w:rsidRDefault="004F4DB3" w:rsidP="004F4DB3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738FD" w14:textId="77777777" w:rsidR="004F4DB3" w:rsidRPr="00385CF7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1C219CE" w14:textId="3D8F62F9" w:rsidR="004F4DB3" w:rsidRPr="00F3445C" w:rsidRDefault="004F4DB3" w:rsidP="004F4DB3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5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0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0-1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4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64A9CA" w14:textId="3F109E43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0A3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25578" w14:textId="48BFF713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10D4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5B816" w14:textId="42001FE6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3CF26" w14:textId="337D1EA3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D4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ED6A0" w14:textId="26BF1995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D7 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7C683A" w14:textId="77777777" w:rsidR="004F4DB3" w:rsidRPr="00086B58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F4DB3" w14:paraId="0AE9297D" w14:textId="77777777" w:rsidTr="00AA2D03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F7B1DC9" w14:textId="77777777" w:rsidR="004F4DB3" w:rsidRDefault="004F4DB3" w:rsidP="004F4DB3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26C5C" w14:textId="77777777" w:rsidR="004F4DB3" w:rsidRPr="00385CF7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673ABB7" w14:textId="7681A2AB" w:rsidR="004F4DB3" w:rsidRPr="00F3445C" w:rsidRDefault="004F4DB3" w:rsidP="004F4DB3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6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00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6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F37FE" w14:textId="0E9A3D0C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3C632" w14:textId="1AFC5CF6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 xml:space="preserve">11A4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7728C" w14:textId="70316E1E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B24931" w14:textId="30AA13DA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E9898" w14:textId="07C856AF" w:rsidR="004F4DB3" w:rsidRPr="004F4DB3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F4DB3">
              <w:rPr>
                <w:rFonts w:ascii="Times New Roman" w:hAnsi="Times New Roman"/>
                <w:sz w:val="28"/>
                <w:szCs w:val="28"/>
              </w:rPr>
              <w:t> 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20D71C" w14:textId="77777777" w:rsidR="004F4DB3" w:rsidRPr="00086B58" w:rsidRDefault="004F4DB3" w:rsidP="004F4DB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85FA3" w14:paraId="2AD684D5" w14:textId="77777777" w:rsidTr="00405C01">
        <w:trPr>
          <w:cantSplit/>
          <w:trHeight w:val="550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DE94B7F" w14:textId="77777777" w:rsidR="00885FA3" w:rsidRPr="00EE4148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6A020B9E" w14:textId="77777777" w:rsidR="00885FA3" w:rsidRPr="00251F55" w:rsidRDefault="00885FA3" w:rsidP="00885FA3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4AD59" w14:textId="77777777" w:rsidR="00885FA3" w:rsidRPr="00251F55" w:rsidRDefault="00885FA3" w:rsidP="00885FA3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B2053" w14:textId="77777777" w:rsidR="00885FA3" w:rsidRPr="00251F55" w:rsidRDefault="00885FA3" w:rsidP="00885FA3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4C13E6B2" w14:textId="77777777" w:rsidR="00885FA3" w:rsidRDefault="00885FA3" w:rsidP="00885FA3">
            <w:bookmarkStart w:id="0" w:name="_GoBack"/>
            <w:bookmarkEnd w:id="0"/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32860CA3" w14:textId="77777777" w:rsidR="00885FA3" w:rsidRDefault="00885FA3" w:rsidP="00885FA3"/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B9F981D" w14:textId="77777777" w:rsidR="00885FA3" w:rsidRDefault="00885FA3" w:rsidP="00885FA3"/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9B74A4" w14:textId="77777777" w:rsidR="00885FA3" w:rsidRDefault="00885FA3" w:rsidP="00885FA3">
            <w:pPr>
              <w:jc w:val="center"/>
            </w:pPr>
          </w:p>
        </w:tc>
      </w:tr>
    </w:tbl>
    <w:p w14:paraId="02B29D46" w14:textId="02AA656E" w:rsidR="00181AA8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 xml:space="preserve">Ngày </w:t>
      </w:r>
      <w:r w:rsidR="004F4DB3">
        <w:rPr>
          <w:rFonts w:ascii="Times New Roman" w:hAnsi="Times New Roman"/>
          <w:sz w:val="28"/>
          <w:szCs w:val="18"/>
          <w:lang w:val="pt-BR"/>
        </w:rPr>
        <w:t>10 tháng 9 năm 2022</w:t>
      </w:r>
    </w:p>
    <w:p w14:paraId="225E1322" w14:textId="29EBFBC9" w:rsidR="005531F6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  <w:t>HIỆU TRƯỞNG</w:t>
      </w:r>
    </w:p>
    <w:sectPr w:rsidR="005531F6" w:rsidRPr="005531F6" w:rsidSect="00251F55">
      <w:headerReference w:type="default" r:id="rId7"/>
      <w:pgSz w:w="16839" w:h="11907" w:orient="landscape" w:code="9"/>
      <w:pgMar w:top="476" w:right="1089" w:bottom="270" w:left="90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0DAB74" w14:textId="77777777" w:rsidR="002E4791" w:rsidRDefault="002E4791" w:rsidP="00E87046">
      <w:r>
        <w:separator/>
      </w:r>
    </w:p>
  </w:endnote>
  <w:endnote w:type="continuationSeparator" w:id="0">
    <w:p w14:paraId="09A4A195" w14:textId="77777777" w:rsidR="002E4791" w:rsidRDefault="002E4791" w:rsidP="00E87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Present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F97D0" w14:textId="77777777" w:rsidR="002E4791" w:rsidRDefault="002E4791" w:rsidP="00E87046">
      <w:r>
        <w:separator/>
      </w:r>
    </w:p>
  </w:footnote>
  <w:footnote w:type="continuationSeparator" w:id="0">
    <w:p w14:paraId="2CFDD1C6" w14:textId="77777777" w:rsidR="002E4791" w:rsidRDefault="002E4791" w:rsidP="00E87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4A12D" w14:textId="77777777" w:rsidR="00626317" w:rsidRDefault="00626317">
    <w:pPr>
      <w:pStyle w:val="Header"/>
      <w:rPr>
        <w:rFonts w:ascii="Times New Roman" w:hAnsi="Times New Roman"/>
        <w:sz w:val="32"/>
      </w:rPr>
    </w:pPr>
  </w:p>
  <w:p w14:paraId="5E37F797" w14:textId="77777777" w:rsidR="00626317" w:rsidRPr="00AD694A" w:rsidRDefault="00626317">
    <w:pPr>
      <w:pStyle w:val="Header"/>
      <w:rPr>
        <w:rFonts w:ascii="Times New Roman" w:hAnsi="Times New Roman"/>
        <w:sz w:val="32"/>
      </w:rPr>
    </w:pPr>
    <w:proofErr w:type="spellStart"/>
    <w:r w:rsidRPr="00E87046">
      <w:rPr>
        <w:rFonts w:ascii="Times New Roman" w:hAnsi="Times New Roman"/>
        <w:sz w:val="32"/>
      </w:rPr>
      <w:t>Trường</w:t>
    </w:r>
    <w:proofErr w:type="spellEnd"/>
    <w:r w:rsidRPr="00E87046">
      <w:rPr>
        <w:rFonts w:ascii="Times New Roman" w:hAnsi="Times New Roman"/>
        <w:sz w:val="32"/>
      </w:rPr>
      <w:t xml:space="preserve"> </w:t>
    </w:r>
    <w:r w:rsidR="005A2596">
      <w:rPr>
        <w:rFonts w:ascii="Times New Roman" w:hAnsi="Times New Roman"/>
        <w:sz w:val="32"/>
      </w:rPr>
      <w:t xml:space="preserve">THPT </w:t>
    </w:r>
    <w:proofErr w:type="spellStart"/>
    <w:r w:rsidR="000B0D60">
      <w:rPr>
        <w:rFonts w:ascii="Times New Roman" w:hAnsi="Times New Roman"/>
        <w:sz w:val="32"/>
      </w:rPr>
      <w:t>Sóc</w:t>
    </w:r>
    <w:proofErr w:type="spellEnd"/>
    <w:r w:rsidR="000B0D60">
      <w:rPr>
        <w:rFonts w:ascii="Times New Roman" w:hAnsi="Times New Roman"/>
        <w:sz w:val="32"/>
      </w:rPr>
      <w:t xml:space="preserve"> </w:t>
    </w:r>
    <w:proofErr w:type="spellStart"/>
    <w:r w:rsidR="000B0D60">
      <w:rPr>
        <w:rFonts w:ascii="Times New Roman" w:hAnsi="Times New Roman"/>
        <w:sz w:val="32"/>
      </w:rPr>
      <w:t>Sơn</w:t>
    </w:r>
    <w:proofErr w:type="spellEnd"/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</w:r>
    <w:proofErr w:type="spellStart"/>
    <w:r>
      <w:rPr>
        <w:rFonts w:ascii="Times New Roman" w:hAnsi="Times New Roman"/>
        <w:sz w:val="32"/>
      </w:rPr>
      <w:t>Trung</w:t>
    </w:r>
    <w:proofErr w:type="spellEnd"/>
    <w:r>
      <w:rPr>
        <w:rFonts w:ascii="Times New Roman" w:hAnsi="Times New Roman"/>
        <w:sz w:val="32"/>
      </w:rPr>
      <w:t xml:space="preserve"> </w:t>
    </w:r>
    <w:proofErr w:type="spellStart"/>
    <w:r>
      <w:rPr>
        <w:rFonts w:ascii="Times New Roman" w:hAnsi="Times New Roman"/>
        <w:sz w:val="32"/>
      </w:rPr>
      <w:t>Tâm</w:t>
    </w:r>
    <w:proofErr w:type="spellEnd"/>
    <w:r>
      <w:rPr>
        <w:rFonts w:ascii="Times New Roman" w:hAnsi="Times New Roman"/>
        <w:sz w:val="32"/>
      </w:rPr>
      <w:t xml:space="preserve"> </w:t>
    </w:r>
    <w:proofErr w:type="spellStart"/>
    <w:r>
      <w:rPr>
        <w:rFonts w:ascii="Times New Roman" w:hAnsi="Times New Roman"/>
        <w:sz w:val="32"/>
      </w:rPr>
      <w:t>Anh</w:t>
    </w:r>
    <w:proofErr w:type="spellEnd"/>
    <w:r>
      <w:rPr>
        <w:rFonts w:ascii="Times New Roman" w:hAnsi="Times New Roman"/>
        <w:sz w:val="32"/>
      </w:rPr>
      <w:t xml:space="preserve"> </w:t>
    </w:r>
    <w:proofErr w:type="spellStart"/>
    <w:r>
      <w:rPr>
        <w:rFonts w:ascii="Times New Roman" w:hAnsi="Times New Roman"/>
        <w:sz w:val="32"/>
      </w:rPr>
      <w:t>Ngữ</w:t>
    </w:r>
    <w:proofErr w:type="spellEnd"/>
    <w:r>
      <w:rPr>
        <w:rFonts w:ascii="Times New Roman" w:hAnsi="Times New Roman"/>
        <w:sz w:val="32"/>
      </w:rPr>
      <w:t xml:space="preserve"> Washingt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cytjQ1NDWwtDQwsLRQ0lEKTi0uzszPAykwrAUADr5nfSwAAAA="/>
  </w:docVars>
  <w:rsids>
    <w:rsidRoot w:val="00181AA8"/>
    <w:rsid w:val="00010AE3"/>
    <w:rsid w:val="000166D0"/>
    <w:rsid w:val="00025607"/>
    <w:rsid w:val="00031474"/>
    <w:rsid w:val="00052722"/>
    <w:rsid w:val="0005627D"/>
    <w:rsid w:val="00056563"/>
    <w:rsid w:val="000923D2"/>
    <w:rsid w:val="000A0EE2"/>
    <w:rsid w:val="000A3141"/>
    <w:rsid w:val="000B0D60"/>
    <w:rsid w:val="000B4627"/>
    <w:rsid w:val="000C6A17"/>
    <w:rsid w:val="000D47C3"/>
    <w:rsid w:val="000E2A72"/>
    <w:rsid w:val="000E4B04"/>
    <w:rsid w:val="00104437"/>
    <w:rsid w:val="001226A5"/>
    <w:rsid w:val="0013196D"/>
    <w:rsid w:val="00135CE8"/>
    <w:rsid w:val="00136E11"/>
    <w:rsid w:val="00141DEF"/>
    <w:rsid w:val="001612DC"/>
    <w:rsid w:val="00161762"/>
    <w:rsid w:val="0017212C"/>
    <w:rsid w:val="001753B7"/>
    <w:rsid w:val="00181AA8"/>
    <w:rsid w:val="00194D61"/>
    <w:rsid w:val="00196EA8"/>
    <w:rsid w:val="001A3299"/>
    <w:rsid w:val="001C30CD"/>
    <w:rsid w:val="001D39FB"/>
    <w:rsid w:val="00217214"/>
    <w:rsid w:val="0021792E"/>
    <w:rsid w:val="0023463D"/>
    <w:rsid w:val="00235B8C"/>
    <w:rsid w:val="00251F55"/>
    <w:rsid w:val="002716CE"/>
    <w:rsid w:val="0027431B"/>
    <w:rsid w:val="002865BC"/>
    <w:rsid w:val="00287F4F"/>
    <w:rsid w:val="002C5A92"/>
    <w:rsid w:val="002C5D6D"/>
    <w:rsid w:val="002D5644"/>
    <w:rsid w:val="002E0BC7"/>
    <w:rsid w:val="002E4791"/>
    <w:rsid w:val="002E56DB"/>
    <w:rsid w:val="002F0264"/>
    <w:rsid w:val="002F202D"/>
    <w:rsid w:val="002F6474"/>
    <w:rsid w:val="003015CC"/>
    <w:rsid w:val="00301B60"/>
    <w:rsid w:val="0033770E"/>
    <w:rsid w:val="00362E31"/>
    <w:rsid w:val="00367373"/>
    <w:rsid w:val="003722C2"/>
    <w:rsid w:val="00385CF7"/>
    <w:rsid w:val="003B08BF"/>
    <w:rsid w:val="003D3EA2"/>
    <w:rsid w:val="003E4137"/>
    <w:rsid w:val="00405C01"/>
    <w:rsid w:val="004157FF"/>
    <w:rsid w:val="00420C14"/>
    <w:rsid w:val="00433C55"/>
    <w:rsid w:val="00441286"/>
    <w:rsid w:val="004576A4"/>
    <w:rsid w:val="004928FE"/>
    <w:rsid w:val="004A24E8"/>
    <w:rsid w:val="004E7C5F"/>
    <w:rsid w:val="004F4DB3"/>
    <w:rsid w:val="00512B24"/>
    <w:rsid w:val="0052377C"/>
    <w:rsid w:val="00535513"/>
    <w:rsid w:val="005531F6"/>
    <w:rsid w:val="00560CC8"/>
    <w:rsid w:val="005650F8"/>
    <w:rsid w:val="005A2596"/>
    <w:rsid w:val="005C1C98"/>
    <w:rsid w:val="005D5C3C"/>
    <w:rsid w:val="005D6AAB"/>
    <w:rsid w:val="005F5127"/>
    <w:rsid w:val="00604B7A"/>
    <w:rsid w:val="00606E73"/>
    <w:rsid w:val="00626317"/>
    <w:rsid w:val="00634FA8"/>
    <w:rsid w:val="006607E5"/>
    <w:rsid w:val="006649C6"/>
    <w:rsid w:val="006A1C45"/>
    <w:rsid w:val="006B3F5A"/>
    <w:rsid w:val="006B711F"/>
    <w:rsid w:val="006C6335"/>
    <w:rsid w:val="006F400A"/>
    <w:rsid w:val="00700F13"/>
    <w:rsid w:val="00763DE1"/>
    <w:rsid w:val="007756EF"/>
    <w:rsid w:val="0077600A"/>
    <w:rsid w:val="007839AF"/>
    <w:rsid w:val="00795819"/>
    <w:rsid w:val="007D17D2"/>
    <w:rsid w:val="007E163D"/>
    <w:rsid w:val="007F300A"/>
    <w:rsid w:val="00814A76"/>
    <w:rsid w:val="0083086B"/>
    <w:rsid w:val="008723A5"/>
    <w:rsid w:val="00873C6B"/>
    <w:rsid w:val="008752D7"/>
    <w:rsid w:val="00885FA3"/>
    <w:rsid w:val="008A2532"/>
    <w:rsid w:val="008A503F"/>
    <w:rsid w:val="008A75C3"/>
    <w:rsid w:val="008B77E6"/>
    <w:rsid w:val="008C170A"/>
    <w:rsid w:val="008D2850"/>
    <w:rsid w:val="008D6C37"/>
    <w:rsid w:val="008E2F06"/>
    <w:rsid w:val="008E31DD"/>
    <w:rsid w:val="008E4C1C"/>
    <w:rsid w:val="008F10E5"/>
    <w:rsid w:val="008F4886"/>
    <w:rsid w:val="00903666"/>
    <w:rsid w:val="00905CDC"/>
    <w:rsid w:val="00910581"/>
    <w:rsid w:val="0091170D"/>
    <w:rsid w:val="009534BE"/>
    <w:rsid w:val="00987059"/>
    <w:rsid w:val="00987146"/>
    <w:rsid w:val="00995AC2"/>
    <w:rsid w:val="009B09BE"/>
    <w:rsid w:val="009B30D7"/>
    <w:rsid w:val="009D0070"/>
    <w:rsid w:val="009E6604"/>
    <w:rsid w:val="00A13DB9"/>
    <w:rsid w:val="00A352AD"/>
    <w:rsid w:val="00A46608"/>
    <w:rsid w:val="00A577C2"/>
    <w:rsid w:val="00A65B5F"/>
    <w:rsid w:val="00A67C7C"/>
    <w:rsid w:val="00A721A1"/>
    <w:rsid w:val="00A81494"/>
    <w:rsid w:val="00A86391"/>
    <w:rsid w:val="00AB0ACE"/>
    <w:rsid w:val="00AC695E"/>
    <w:rsid w:val="00AD2F4E"/>
    <w:rsid w:val="00AD694A"/>
    <w:rsid w:val="00AE26A5"/>
    <w:rsid w:val="00AF7036"/>
    <w:rsid w:val="00AF72F2"/>
    <w:rsid w:val="00B329E5"/>
    <w:rsid w:val="00B34369"/>
    <w:rsid w:val="00B630F5"/>
    <w:rsid w:val="00B85609"/>
    <w:rsid w:val="00B95B52"/>
    <w:rsid w:val="00B95C17"/>
    <w:rsid w:val="00BE2F2C"/>
    <w:rsid w:val="00BE7B88"/>
    <w:rsid w:val="00BF3EE9"/>
    <w:rsid w:val="00BF7A70"/>
    <w:rsid w:val="00BF7BA6"/>
    <w:rsid w:val="00C0497E"/>
    <w:rsid w:val="00C07D50"/>
    <w:rsid w:val="00C21931"/>
    <w:rsid w:val="00C54600"/>
    <w:rsid w:val="00C54ACE"/>
    <w:rsid w:val="00C6674D"/>
    <w:rsid w:val="00C775B9"/>
    <w:rsid w:val="00C82223"/>
    <w:rsid w:val="00CE34A7"/>
    <w:rsid w:val="00CF1874"/>
    <w:rsid w:val="00D15B84"/>
    <w:rsid w:val="00D2250A"/>
    <w:rsid w:val="00D33D78"/>
    <w:rsid w:val="00D616FD"/>
    <w:rsid w:val="00D70245"/>
    <w:rsid w:val="00D71E2C"/>
    <w:rsid w:val="00D76CCB"/>
    <w:rsid w:val="00D92670"/>
    <w:rsid w:val="00D94207"/>
    <w:rsid w:val="00DA4DD0"/>
    <w:rsid w:val="00DB09E5"/>
    <w:rsid w:val="00DC7A94"/>
    <w:rsid w:val="00DC7BD8"/>
    <w:rsid w:val="00DD0280"/>
    <w:rsid w:val="00DD1F25"/>
    <w:rsid w:val="00DF2020"/>
    <w:rsid w:val="00E41336"/>
    <w:rsid w:val="00E52C66"/>
    <w:rsid w:val="00E70814"/>
    <w:rsid w:val="00E74B92"/>
    <w:rsid w:val="00E87046"/>
    <w:rsid w:val="00E974F2"/>
    <w:rsid w:val="00E97532"/>
    <w:rsid w:val="00EB3589"/>
    <w:rsid w:val="00EC3D88"/>
    <w:rsid w:val="00EC50E1"/>
    <w:rsid w:val="00ED58E3"/>
    <w:rsid w:val="00EE4148"/>
    <w:rsid w:val="00EF0B53"/>
    <w:rsid w:val="00F150ED"/>
    <w:rsid w:val="00F202FC"/>
    <w:rsid w:val="00F24021"/>
    <w:rsid w:val="00F26D55"/>
    <w:rsid w:val="00F3445C"/>
    <w:rsid w:val="00F66B98"/>
    <w:rsid w:val="00F67AD7"/>
    <w:rsid w:val="00F7499B"/>
    <w:rsid w:val="00F865C7"/>
    <w:rsid w:val="00F95910"/>
    <w:rsid w:val="00F96428"/>
    <w:rsid w:val="00FB0A13"/>
    <w:rsid w:val="00FD51E3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79C22"/>
  <w15:docId w15:val="{256EC7A1-40D7-4408-8EBC-BCEE8A383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AA8"/>
    <w:rPr>
      <w:rFonts w:ascii=".VnTime" w:eastAsia="Times New Roman" w:hAnsi=".VnTime"/>
      <w:sz w:val="24"/>
    </w:rPr>
  </w:style>
  <w:style w:type="paragraph" w:styleId="Heading1">
    <w:name w:val="heading 1"/>
    <w:basedOn w:val="Normal"/>
    <w:next w:val="Normal"/>
    <w:link w:val="Heading1Char"/>
    <w:qFormat/>
    <w:rsid w:val="00181AA8"/>
    <w:pPr>
      <w:keepNext/>
      <w:jc w:val="center"/>
      <w:outlineLvl w:val="0"/>
    </w:pPr>
    <w:rPr>
      <w:rFonts w:ascii=".VnPresentH" w:hAnsi=".VnPresentH"/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181AA8"/>
    <w:pPr>
      <w:keepNext/>
      <w:ind w:left="113" w:right="113"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81AA8"/>
    <w:rPr>
      <w:rFonts w:ascii=".VnPresentH" w:eastAsia="Times New Roman" w:hAnsi=".VnPresentH" w:cs="Times New Roman"/>
      <w:b/>
      <w:sz w:val="28"/>
      <w:szCs w:val="20"/>
    </w:rPr>
  </w:style>
  <w:style w:type="character" w:customStyle="1" w:styleId="Heading2Char">
    <w:name w:val="Heading 2 Char"/>
    <w:link w:val="Heading2"/>
    <w:rsid w:val="00181AA8"/>
    <w:rPr>
      <w:rFonts w:ascii=".VnTime" w:eastAsia="Times New Roman" w:hAnsi=".VnTime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87046"/>
    <w:rPr>
      <w:rFonts w:ascii=".VnTime" w:eastAsia="Times New Roman" w:hAnsi=".VnTime"/>
      <w:sz w:val="24"/>
    </w:rPr>
  </w:style>
  <w:style w:type="paragraph" w:styleId="Footer">
    <w:name w:val="footer"/>
    <w:basedOn w:val="Normal"/>
    <w:link w:val="Foot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87046"/>
    <w:rPr>
      <w:rFonts w:ascii=".VnTime" w:eastAsia="Times New Roman" w:hAnsi=".VnTime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F5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6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14F10-961F-4847-9926-175AA8BBE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n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o</dc:creator>
  <cp:lastModifiedBy>ADMIN</cp:lastModifiedBy>
  <cp:revision>53</cp:revision>
  <cp:lastPrinted>2021-01-15T03:05:00Z</cp:lastPrinted>
  <dcterms:created xsi:type="dcterms:W3CDTF">2017-08-03T02:02:00Z</dcterms:created>
  <dcterms:modified xsi:type="dcterms:W3CDTF">2022-09-11T05:23:00Z</dcterms:modified>
</cp:coreProperties>
</file>